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5D64E" w14:textId="0D4F9B56" w:rsidR="002163A8" w:rsidRDefault="002163A8">
      <w:r>
        <w:rPr>
          <w:noProof/>
        </w:rPr>
        <w:drawing>
          <wp:inline distT="0" distB="0" distL="0" distR="0" wp14:anchorId="42F6ECD2" wp14:editId="1F976021">
            <wp:extent cx="594360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6F62A" w14:textId="19285678" w:rsidR="002163A8" w:rsidRDefault="002163A8">
      <w:bookmarkStart w:id="0" w:name="_GoBack"/>
      <w:bookmarkEnd w:id="0"/>
    </w:p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93E37" w:rsidRPr="006E66AB" w14:paraId="03131FDD" w14:textId="77777777" w:rsidTr="006E66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B6A3DD3" w14:textId="2EFC2462" w:rsidR="00493E37" w:rsidRPr="006E66AB" w:rsidRDefault="00493E37">
            <w:pPr>
              <w:rPr>
                <w:rFonts w:cstheme="minorHAnsi"/>
                <w:sz w:val="24"/>
                <w:szCs w:val="24"/>
              </w:rPr>
            </w:pPr>
            <w:r w:rsidRPr="006E66AB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7" w:type="dxa"/>
          </w:tcPr>
          <w:p w14:paraId="35D2D412" w14:textId="1AE69D4D" w:rsidR="00493E37" w:rsidRPr="006E66AB" w:rsidRDefault="00493E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E66AB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741E794C" w14:textId="53E513F4" w:rsidR="00493E37" w:rsidRPr="006E66AB" w:rsidRDefault="00493E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E66AB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502052BE" w14:textId="7AF3B215" w:rsidR="00493E37" w:rsidRPr="006E66AB" w:rsidRDefault="00493E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E66AB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493E37" w:rsidRPr="006E66AB" w14:paraId="08E44A3E" w14:textId="77777777" w:rsidTr="006E66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FBA16CA" w14:textId="6255FC72" w:rsidR="00493E37" w:rsidRPr="006E66AB" w:rsidRDefault="00493E37" w:rsidP="00493E37">
            <w:pPr>
              <w:spacing w:line="312" w:lineRule="atLeast"/>
              <w:outlineLvl w:val="2"/>
              <w:rPr>
                <w:rFonts w:eastAsia="Times New Roman" w:cstheme="minorHAnsi"/>
                <w:color w:val="1F3D5C"/>
                <w:sz w:val="24"/>
                <w:szCs w:val="24"/>
              </w:rPr>
            </w:pPr>
            <w:bookmarkStart w:id="1" w:name="AWS_Cloud_Practitioner_Essentials"/>
            <w:r w:rsidRPr="00493E37">
              <w:rPr>
                <w:rFonts w:eastAsia="Times New Roman" w:cstheme="minorHAnsi"/>
                <w:color w:val="1F3D5C"/>
                <w:sz w:val="24"/>
                <w:szCs w:val="24"/>
              </w:rPr>
              <w:t>AWS Cloud Practitioner Essentials</w:t>
            </w:r>
            <w:bookmarkEnd w:id="1"/>
          </w:p>
        </w:tc>
        <w:tc>
          <w:tcPr>
            <w:tcW w:w="2337" w:type="dxa"/>
          </w:tcPr>
          <w:p w14:paraId="7108EB05" w14:textId="0589F136" w:rsidR="00493E37" w:rsidRPr="006E66AB" w:rsidRDefault="00493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E66AB">
              <w:rPr>
                <w:rFonts w:cstheme="minorHAnsi"/>
                <w:color w:val="333333"/>
                <w:sz w:val="24"/>
                <w:szCs w:val="24"/>
              </w:rPr>
              <w:t>Digital</w:t>
            </w:r>
          </w:p>
        </w:tc>
        <w:tc>
          <w:tcPr>
            <w:tcW w:w="2338" w:type="dxa"/>
          </w:tcPr>
          <w:p w14:paraId="7E2D1307" w14:textId="0106D173" w:rsidR="00493E37" w:rsidRPr="006E66AB" w:rsidRDefault="00493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E66AB">
              <w:rPr>
                <w:rFonts w:cstheme="minorHAnsi"/>
                <w:color w:val="333333"/>
                <w:sz w:val="24"/>
                <w:szCs w:val="24"/>
              </w:rPr>
              <w:t>6 hours</w:t>
            </w:r>
          </w:p>
        </w:tc>
        <w:tc>
          <w:tcPr>
            <w:tcW w:w="2338" w:type="dxa"/>
          </w:tcPr>
          <w:p w14:paraId="223FE942" w14:textId="4BCA3A27" w:rsidR="00493E37" w:rsidRPr="006E66AB" w:rsidRDefault="00493E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5" w:tgtFrame="_blank" w:history="1">
              <w:r w:rsidRPr="006E66AB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Take the digital class</w:t>
              </w:r>
            </w:hyperlink>
          </w:p>
        </w:tc>
      </w:tr>
    </w:tbl>
    <w:p w14:paraId="3B89F636" w14:textId="77777777" w:rsidR="002163A8" w:rsidRDefault="002163A8"/>
    <w:sectPr w:rsidR="002163A8" w:rsidSect="002163A8">
      <w:pgSz w:w="12240" w:h="15840"/>
      <w:pgMar w:top="5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ALSBqaGBhaWxko6SsGpxcWZ+XkgBYa1ACRP3QUsAAAA"/>
  </w:docVars>
  <w:rsids>
    <w:rsidRoot w:val="002163A8"/>
    <w:rsid w:val="002163A8"/>
    <w:rsid w:val="00493E37"/>
    <w:rsid w:val="006E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7C3DF"/>
  <w15:chartTrackingRefBased/>
  <w15:docId w15:val="{F69F98A2-1E48-430C-8C31-1CE6B4A8B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93E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3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93E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493E37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6E66A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57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aws.training/learningobject/curriculum?id=16357&amp;src=path-cp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3</cp:revision>
  <dcterms:created xsi:type="dcterms:W3CDTF">2018-07-26T20:55:00Z</dcterms:created>
  <dcterms:modified xsi:type="dcterms:W3CDTF">2018-07-27T02:59:00Z</dcterms:modified>
</cp:coreProperties>
</file>